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C514EB" w14:textId="77777777" w:rsidR="00EE5EE6" w:rsidRDefault="00F8297E">
      <w:pPr>
        <w:pStyle w:val="Title"/>
      </w:pPr>
      <w:r>
        <w:t>Real and Complex Analysis Preliminary Examination, Spring 1999</w:t>
      </w:r>
    </w:p>
    <w:p w14:paraId="5EFAD4DC" w14:textId="77777777" w:rsidR="00487710" w:rsidRDefault="00F8297E">
      <w:pPr>
        <w:pStyle w:val="BodyText"/>
      </w:pPr>
      <w:bookmarkStart w:id="0" w:name="X7aa59226f612703832e1f1b11ef50062dcfa6f9"/>
      <w:bookmarkStart w:id="1" w:name="main-content"/>
      <w:r>
        <w:t xml:space="preserve">Name  </w:t>
      </w:r>
    </w:p>
    <w:p w14:paraId="408B23B6" w14:textId="2B6F1163" w:rsidR="00EE5EE6" w:rsidRDefault="00F8297E">
      <w:pPr>
        <w:pStyle w:val="BodyText"/>
      </w:pPr>
      <w:r>
        <w:t xml:space="preserve">Student Id. No. </w:t>
      </w:r>
    </w:p>
    <w:p w14:paraId="34E5E1D2" w14:textId="77777777" w:rsidR="00EE5EE6" w:rsidRDefault="00F8297E">
      <w:pPr>
        <w:pStyle w:val="Heading2"/>
      </w:pPr>
      <w:bookmarkStart w:id="2" w:name="instructions-heading"/>
      <w:bookmarkEnd w:id="0"/>
      <w:r>
        <w:t>Instructions</w:t>
      </w:r>
    </w:p>
    <w:p w14:paraId="721513EC" w14:textId="77777777" w:rsidR="00EE5EE6" w:rsidRDefault="00F8297E">
      <w:pPr>
        <w:pStyle w:val="FirstParagraph"/>
      </w:pPr>
      <w:r>
        <w:t xml:space="preserve">There are ten problems in total. Please </w:t>
      </w:r>
      <w:proofErr w:type="gramStart"/>
      <w:r>
        <w:t>work</w:t>
      </w:r>
      <w:proofErr w:type="gramEnd"/>
      <w:r>
        <w:t xml:space="preserve"> as many problems as possible. Use a separate sheet of paper to </w:t>
      </w:r>
      <w:proofErr w:type="gramStart"/>
      <w:r>
        <w:t>do</w:t>
      </w:r>
      <w:proofErr w:type="gramEnd"/>
      <w:r>
        <w:t xml:space="preserve"> each problem and show all your work.</w:t>
      </w:r>
    </w:p>
    <w:p w14:paraId="2DAA2E62" w14:textId="77777777" w:rsidR="00EE5EE6" w:rsidRDefault="00F8297E">
      <w:pPr>
        <w:pStyle w:val="Heading2"/>
      </w:pPr>
      <w:bookmarkStart w:id="3" w:name="problems-heading"/>
      <w:bookmarkEnd w:id="2"/>
      <w:r>
        <w:t>Problems</w:t>
      </w:r>
    </w:p>
    <w:p w14:paraId="74C243EF" w14:textId="77777777" w:rsidR="00EE5EE6" w:rsidRDefault="00F8297E">
      <w:pPr>
        <w:numPr>
          <w:ilvl w:val="0"/>
          <w:numId w:val="2"/>
        </w:numPr>
      </w:pPr>
      <w:r>
        <w:t>State and prove one of the following theorems:</w:t>
      </w:r>
    </w:p>
    <w:p w14:paraId="5BB51BF6" w14:textId="77777777" w:rsidR="00EE5EE6" w:rsidRDefault="00F8297E">
      <w:pPr>
        <w:pStyle w:val="Compact"/>
        <w:numPr>
          <w:ilvl w:val="1"/>
          <w:numId w:val="3"/>
        </w:numPr>
      </w:pPr>
      <w:proofErr w:type="spellStart"/>
      <w:r>
        <w:t>Lusin's</w:t>
      </w:r>
      <w:proofErr w:type="spellEnd"/>
      <w:r>
        <w:t xml:space="preserve"> Theorem</w:t>
      </w:r>
    </w:p>
    <w:p w14:paraId="4DFE9B30" w14:textId="77777777" w:rsidR="00EE5EE6" w:rsidRDefault="00F8297E">
      <w:pPr>
        <w:pStyle w:val="Compact"/>
        <w:numPr>
          <w:ilvl w:val="1"/>
          <w:numId w:val="3"/>
        </w:numPr>
      </w:pPr>
      <w:r>
        <w:t>Egoroff's Theorem</w:t>
      </w:r>
    </w:p>
    <w:p w14:paraId="3B944CB7" w14:textId="77777777" w:rsidR="00EE5EE6" w:rsidRDefault="00F8297E">
      <w:pPr>
        <w:pStyle w:val="Compact"/>
        <w:numPr>
          <w:ilvl w:val="1"/>
          <w:numId w:val="3"/>
        </w:numPr>
      </w:pPr>
      <w:r>
        <w:t>Fubini's Theorem</w:t>
      </w:r>
    </w:p>
    <w:p w14:paraId="434FDEDF" w14:textId="77777777" w:rsidR="00EE5EE6" w:rsidRDefault="00F8297E">
      <w:pPr>
        <w:pStyle w:val="Compact"/>
        <w:numPr>
          <w:ilvl w:val="1"/>
          <w:numId w:val="3"/>
        </w:numPr>
      </w:pPr>
      <w:r>
        <w:t>Lebesgue Dominated Convergence Theorem</w:t>
      </w:r>
    </w:p>
    <w:p w14:paraId="6A25FB68" w14:textId="77777777" w:rsidR="00EE5EE6" w:rsidRDefault="00F8297E">
      <w:pPr>
        <w:pStyle w:val="Compact"/>
        <w:numPr>
          <w:ilvl w:val="1"/>
          <w:numId w:val="3"/>
        </w:numPr>
      </w:pPr>
      <w:r>
        <w:t xml:space="preserve">The Riesz Representation Theorem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>.</w:t>
      </w:r>
    </w:p>
    <w:p w14:paraId="4E2AC249" w14:textId="77777777" w:rsidR="00EE5EE6" w:rsidRDefault="00F8297E">
      <w:pPr>
        <w:numPr>
          <w:ilvl w:val="0"/>
          <w:numId w:val="2"/>
        </w:numPr>
      </w:pPr>
      <w:r>
        <w:t>Show that the set of all discontinuity points of a monotone function is countable.</w:t>
      </w:r>
    </w:p>
    <w:p w14:paraId="596C4DE0" w14:textId="77777777" w:rsidR="00EE5EE6" w:rsidRDefault="00F8297E">
      <w:pPr>
        <w:numPr>
          <w:ilvl w:val="0"/>
          <w:numId w:val="2"/>
        </w:numPr>
      </w:pPr>
      <w:r>
        <w:t xml:space="preserve">Suppos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⋯</m:t>
        </m:r>
      </m:oMath>
      <w:r>
        <w:t xml:space="preserve"> converge to </w:t>
      </w:r>
      <m:oMath>
        <m:r>
          <w:rPr>
            <w:rFonts w:ascii="Cambria Math" w:hAnsi="Cambria Math"/>
          </w:rPr>
          <m:t>f</m:t>
        </m:r>
      </m:oMath>
      <w:r>
        <w:t xml:space="preserve"> in measure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⋯,</m:t>
        </m:r>
      </m:oMath>
      <w:r>
        <w:t xml:space="preserve"> converge to </w:t>
      </w:r>
      <m:oMath>
        <m:r>
          <w:rPr>
            <w:rFonts w:ascii="Cambria Math" w:hAnsi="Cambria Math"/>
          </w:rPr>
          <m:t>g</m:t>
        </m:r>
      </m:oMath>
      <w:r>
        <w:t xml:space="preserve"> in measure. Here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converges to </w:t>
      </w:r>
      <m:oMath>
        <m:r>
          <w:rPr>
            <w:rFonts w:ascii="Cambria Math" w:hAnsi="Cambria Math"/>
          </w:rPr>
          <m:t>f</m:t>
        </m:r>
      </m:oMath>
      <w:r>
        <w:t xml:space="preserve"> in measure if, for any </w:t>
      </w:r>
      <m:oMath>
        <m:r>
          <w:rPr>
            <w:rFonts w:ascii="Cambria Math" w:hAnsi="Cambria Math"/>
          </w:rPr>
          <m:t>ϵ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.</w:t>
      </w:r>
    </w:p>
    <w:p w14:paraId="2AF45EAC" w14:textId="77777777" w:rsidR="00EE5EE6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+∞</m:t>
              </m:r>
            </m:lim>
          </m:limLow>
          <m:r>
            <m:rPr>
              <m:nor/>
            </m:rPr>
            <m:t xml:space="preserve"> measure 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-</m:t>
                      </m:r>
                      <m:r>
                        <w:rPr>
                          <w:rFonts w:ascii="Cambria Math" w:hAnsi="Cambria Math"/>
                        </w:rPr>
                        <m:t>f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gt;</m:t>
                  </m:r>
                  <m:r>
                    <w:rPr>
                      <w:rFonts w:ascii="Cambria Math" w:hAnsi="Cambria Math"/>
                    </w:rPr>
                    <m:t>ϵ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7BE0AD38" w14:textId="77777777" w:rsidR="00EE5EE6" w:rsidRDefault="00F8297E">
      <w:pPr>
        <w:numPr>
          <w:ilvl w:val="0"/>
          <w:numId w:val="1"/>
        </w:numPr>
      </w:pPr>
      <w:r>
        <w:t xml:space="preserve">Suppose that both </w:t>
      </w:r>
      <m:oMath>
        <m:r>
          <w:rPr>
            <w:rFonts w:ascii="Cambria Math" w:hAnsi="Cambria Math"/>
          </w:rPr>
          <m:t>f</m:t>
        </m:r>
      </m:oMath>
      <w:r>
        <w:t xml:space="preserve"> and </w:t>
      </w:r>
      <m:oMath>
        <m:r>
          <w:rPr>
            <w:rFonts w:ascii="Cambria Math" w:hAnsi="Cambria Math"/>
          </w:rPr>
          <m:t>g</m:t>
        </m:r>
      </m:oMath>
      <w:r>
        <w:t xml:space="preserve"> are bounded almost everywhere. Show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converges to </w:t>
      </w:r>
      <m:oMath>
        <m:r>
          <w:rPr>
            <w:rFonts w:ascii="Cambria Math" w:hAnsi="Cambria Math"/>
          </w:rPr>
          <m:t>fg</m:t>
        </m:r>
      </m:oMath>
      <w:r>
        <w:t xml:space="preserve"> in measure.</w:t>
      </w:r>
    </w:p>
    <w:p w14:paraId="75623B25" w14:textId="77777777" w:rsidR="00EE5EE6" w:rsidRDefault="00F8297E">
      <w:pPr>
        <w:numPr>
          <w:ilvl w:val="0"/>
          <w:numId w:val="2"/>
        </w:numPr>
      </w:pPr>
      <w:r>
        <w:t xml:space="preserve">Suppose that </w:t>
      </w:r>
      <m:oMath>
        <m:r>
          <w:rPr>
            <w:rFonts w:ascii="Cambria Math" w:hAnsi="Cambria Math"/>
          </w:rPr>
          <m:t>f</m:t>
        </m:r>
      </m:oMath>
      <w:r>
        <w:t xml:space="preserve"> is Lebesgue integrable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 Show that</w:t>
      </w:r>
    </w:p>
    <w:p w14:paraId="5483F9BE" w14:textId="77777777" w:rsidR="00EE5EE6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+∞</m:t>
              </m:r>
            </m:lim>
          </m:limLow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</m:t>
          </m:r>
          <m:r>
            <m:rPr>
              <m:sty m:val="p"/>
            </m:rPr>
            <w:rPr>
              <w:rFonts w:ascii="Cambria Math" w:hAnsi="Cambria Math"/>
            </w:rPr>
            <m:t>|cos(</m:t>
          </m:r>
          <m:r>
            <w:rPr>
              <w:rFonts w:ascii="Cambria Math" w:hAnsi="Cambria Math"/>
            </w:rPr>
            <m:t>nx</m:t>
          </m:r>
          <m:r>
            <m:rPr>
              <m:sty m:val="p"/>
            </m:rPr>
            <w:rPr>
              <w:rFonts w:ascii="Cambria Math" w:hAnsi="Cambria Math"/>
            </w:rPr>
            <m:t>)|</m:t>
          </m:r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6610DF3D" w14:textId="77777777" w:rsidR="00EE5EE6" w:rsidRDefault="00F8297E">
      <w:pPr>
        <w:numPr>
          <w:ilvl w:val="0"/>
          <w:numId w:val="2"/>
        </w:numPr>
      </w:pPr>
      <w:r>
        <w:t xml:space="preserve">Show that if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converges to </w:t>
      </w:r>
      <m:oMath>
        <m:r>
          <w:rPr>
            <w:rFonts w:ascii="Cambria Math" w:hAnsi="Cambria Math"/>
          </w:rPr>
          <m:t>f</m:t>
        </m:r>
      </m:oMath>
      <w:r>
        <w:t xml:space="preserve"> i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weakly and </w:t>
      </w:r>
      <m:oMath>
        <m:r>
          <m:rPr>
            <m:sty m:val="p"/>
          </m:rPr>
          <w:rPr>
            <w:rFonts w:ascii="Cambria Math" w:hAnsi="Cambria Math"/>
          </w:rPr>
          <m:t>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converges to </w:t>
      </w:r>
      <m:oMath>
        <m:r>
          <m:rPr>
            <m:sty m:val="p"/>
          </m:rPr>
          <w:rPr>
            <w:rFonts w:ascii="Cambria Math" w:hAnsi="Cambria Math"/>
          </w:rPr>
          <m:t>∥</m:t>
        </m:r>
        <m:r>
          <w:rPr>
            <w:rFonts w:ascii="Cambria Math" w:hAnsi="Cambria Math"/>
          </w:rPr>
          <m:t>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t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converges to </w:t>
      </w:r>
      <m:oMath>
        <m:r>
          <w:rPr>
            <w:rFonts w:ascii="Cambria Math" w:hAnsi="Cambria Math"/>
          </w:rPr>
          <m:t>f</m:t>
        </m:r>
      </m:oMath>
      <w:r>
        <w:t xml:space="preserve"> strongly i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3051129C" w14:textId="77777777" w:rsidR="00EE5EE6" w:rsidRDefault="00F8297E">
      <w:pPr>
        <w:numPr>
          <w:ilvl w:val="0"/>
          <w:numId w:val="2"/>
        </w:numPr>
      </w:pPr>
      <w:r>
        <w:t>State and prove one of the following theorems:</w:t>
      </w:r>
    </w:p>
    <w:p w14:paraId="3143B048" w14:textId="77777777" w:rsidR="00EE5EE6" w:rsidRDefault="00F8297E">
      <w:pPr>
        <w:pStyle w:val="Compact"/>
        <w:numPr>
          <w:ilvl w:val="1"/>
          <w:numId w:val="4"/>
        </w:numPr>
      </w:pPr>
      <w:r>
        <w:t>Cauchy's Integral Theorem</w:t>
      </w:r>
    </w:p>
    <w:p w14:paraId="0CCE8A2F" w14:textId="77777777" w:rsidR="00EE5EE6" w:rsidRDefault="00F8297E">
      <w:pPr>
        <w:pStyle w:val="Compact"/>
        <w:numPr>
          <w:ilvl w:val="1"/>
          <w:numId w:val="4"/>
        </w:numPr>
      </w:pPr>
      <w:r>
        <w:t>Morera's Theorem</w:t>
      </w:r>
    </w:p>
    <w:p w14:paraId="6A97E03F" w14:textId="77777777" w:rsidR="00EE5EE6" w:rsidRDefault="00F8297E">
      <w:pPr>
        <w:pStyle w:val="Compact"/>
        <w:numPr>
          <w:ilvl w:val="1"/>
          <w:numId w:val="4"/>
        </w:numPr>
      </w:pPr>
      <w:r>
        <w:t>Rouche's Theorem</w:t>
      </w:r>
    </w:p>
    <w:p w14:paraId="5F82D369" w14:textId="77777777" w:rsidR="00EE5EE6" w:rsidRDefault="00F8297E">
      <w:pPr>
        <w:pStyle w:val="Compact"/>
        <w:numPr>
          <w:ilvl w:val="1"/>
          <w:numId w:val="4"/>
        </w:numPr>
      </w:pPr>
      <w:proofErr w:type="spellStart"/>
      <w:r>
        <w:t>Weierstrass</w:t>
      </w:r>
      <w:proofErr w:type="spellEnd"/>
      <w:r>
        <w:t>' Theorem</w:t>
      </w:r>
    </w:p>
    <w:p w14:paraId="38F54D05" w14:textId="77777777" w:rsidR="00EE5EE6" w:rsidRDefault="00F8297E">
      <w:pPr>
        <w:pStyle w:val="Compact"/>
        <w:numPr>
          <w:ilvl w:val="1"/>
          <w:numId w:val="4"/>
        </w:numPr>
      </w:pPr>
      <w:r>
        <w:lastRenderedPageBreak/>
        <w:t>Mittag-Leffler's Theorem</w:t>
      </w:r>
    </w:p>
    <w:p w14:paraId="3598858B" w14:textId="77777777" w:rsidR="00EE5EE6" w:rsidRDefault="00EE5EE6">
      <w:pPr>
        <w:pStyle w:val="Compact"/>
        <w:numPr>
          <w:ilvl w:val="0"/>
          <w:numId w:val="2"/>
        </w:numPr>
      </w:pPr>
    </w:p>
    <w:p w14:paraId="3747FF56" w14:textId="77777777" w:rsidR="00EE5EE6" w:rsidRDefault="00F8297E">
      <w:pPr>
        <w:numPr>
          <w:ilvl w:val="1"/>
          <w:numId w:val="5"/>
        </w:numPr>
      </w:pPr>
      <w:r>
        <w:t xml:space="preserve">Find an analytic func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t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satisfying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⋯</m:t>
        </m:r>
      </m:oMath>
      <w:r>
        <w:t>. Show that such an analytic function is unique.</w:t>
      </w:r>
    </w:p>
    <w:p w14:paraId="601B57EA" w14:textId="77777777" w:rsidR="00EE5EE6" w:rsidRDefault="00F8297E">
      <w:pPr>
        <w:numPr>
          <w:ilvl w:val="1"/>
          <w:numId w:val="5"/>
        </w:numPr>
      </w:pPr>
      <w:r>
        <w:t xml:space="preserve">Can you find an analytic func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t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satisfying </w:t>
      </w:r>
      <m:oMath>
        <m:r>
          <w:rPr>
            <w:rFonts w:ascii="Cambria Math" w:hAnsi="Cambria Math"/>
          </w:rPr>
          <m:t>f​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f​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n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n</m:t>
            </m:r>
          </m:den>
        </m:f>
      </m:oMath>
      <w:r>
        <w:t xml:space="preserve"> for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⋯,</m:t>
        </m:r>
      </m:oMath>
      <w:r>
        <w:t>? Give your function if you can or give your reason if you can't.</w:t>
      </w:r>
    </w:p>
    <w:p w14:paraId="14088566" w14:textId="77777777" w:rsidR="00EE5EE6" w:rsidRDefault="00F8297E">
      <w:pPr>
        <w:numPr>
          <w:ilvl w:val="0"/>
          <w:numId w:val="2"/>
        </w:numPr>
      </w:pPr>
      <w:r>
        <w:t xml:space="preserve">Compute the Laurent series of func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)(</m:t>
            </m:r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den>
        </m:f>
      </m:oMath>
      <w:r>
        <w:t xml:space="preserve"> in annulus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&lt;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&lt;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∞}</m:t>
        </m:r>
      </m:oMath>
      <w:r>
        <w:t>.</w:t>
      </w:r>
    </w:p>
    <w:p w14:paraId="25F26848" w14:textId="77777777" w:rsidR="00EE5EE6" w:rsidRDefault="00F8297E">
      <w:pPr>
        <w:numPr>
          <w:ilvl w:val="0"/>
          <w:numId w:val="2"/>
        </w:numPr>
      </w:pPr>
      <w:r>
        <w:t>Use the residue theorem to compute the following integral:</w:t>
      </w:r>
    </w:p>
    <w:p w14:paraId="5F975DE8" w14:textId="77777777" w:rsidR="00EE5EE6" w:rsidRDefault="00F8297E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  <m:r>
                    <w:rPr>
                      <w:rFonts w:ascii="Cambria Math" w:hAnsi="Cambria Math"/>
                    </w:rPr>
                    <m:t>x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x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</m:den>
              </m:f>
            </m:e>
          </m:nary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4CFA7F9F" w14:textId="77777777" w:rsidR="00EE5EE6" w:rsidRDefault="00F8297E">
      <w:pPr>
        <w:numPr>
          <w:ilvl w:val="0"/>
          <w:numId w:val="2"/>
        </w:numPr>
      </w:pPr>
      <w:r>
        <w:t xml:space="preserve">Find explicitly a conformal mapping of half disk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: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Im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onto the upper half plane.</w:t>
      </w:r>
      <w:bookmarkEnd w:id="1"/>
      <w:bookmarkEnd w:id="3"/>
    </w:p>
    <w:sectPr w:rsidR="00EE5EE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F9A6C0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8B1C1EF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401"/>
    <w:multiLevelType w:val="multilevel"/>
    <w:tmpl w:val="6F8A8A6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701"/>
    <w:multiLevelType w:val="multilevel"/>
    <w:tmpl w:val="9E94FDA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518278393">
    <w:abstractNumId w:val="0"/>
  </w:num>
  <w:num w:numId="2" w16cid:durableId="197397508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204124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049683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1014263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E5EE6"/>
    <w:rsid w:val="00016C09"/>
    <w:rsid w:val="00487710"/>
    <w:rsid w:val="008E582A"/>
    <w:rsid w:val="00B82B46"/>
    <w:rsid w:val="00EE5EE6"/>
    <w:rsid w:val="00F35082"/>
    <w:rsid w:val="00F829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1311AC"/>
  <w15:docId w15:val="{BD8A1B6D-4F6C-4476-9F6E-ECFA82BBCF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3</Words>
  <Characters>1491</Characters>
  <Application>Microsoft Office Word</Application>
  <DocSecurity>0</DocSecurity>
  <Lines>42</Lines>
  <Paragraphs>32</Paragraphs>
  <ScaleCrop>false</ScaleCrop>
  <Company/>
  <LinksUpToDate>false</LinksUpToDate>
  <CharactersWithSpaces>1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 and Complex Analysis Preliminary Examination, Spring 1999</dc:title>
  <dc:creator>Paul Pollack</dc:creator>
  <cp:keywords/>
  <cp:lastModifiedBy>Paul Pollack</cp:lastModifiedBy>
  <cp:revision>4</cp:revision>
  <dcterms:created xsi:type="dcterms:W3CDTF">2026-03-28T19:52:00Z</dcterms:created>
  <dcterms:modified xsi:type="dcterms:W3CDTF">2026-03-28T19:54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